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E890" w14:textId="349FA4B2" w:rsidR="00597A72" w:rsidRPr="00F163FD" w:rsidRDefault="00597A72" w:rsidP="00D238A1">
      <w:pPr>
        <w:pStyle w:val="Title"/>
        <w:jc w:val="center"/>
        <w:rPr>
          <w:rFonts w:ascii="Times New Roman" w:hAnsi="Times New Roman" w:cstheme="minorBidi"/>
        </w:rPr>
      </w:pPr>
      <w:r w:rsidRPr="006E2111">
        <w:rPr>
          <w:rFonts w:ascii="Times New Roman" w:hAnsi="Times New Roman" w:cs="Times New Roman"/>
        </w:rPr>
        <w:t xml:space="preserve">Lab </w:t>
      </w:r>
      <w:r w:rsidR="0072210A">
        <w:rPr>
          <w:rFonts w:ascii="Times New Roman" w:hAnsi="Times New Roman" w:cstheme="minorBidi"/>
        </w:rPr>
        <w:t>10</w:t>
      </w:r>
      <w:r w:rsidR="00833FAE" w:rsidRPr="006E2111">
        <w:rPr>
          <w:rFonts w:ascii="Times New Roman" w:hAnsi="Times New Roman" w:cs="Times New Roman"/>
        </w:rPr>
        <w:t xml:space="preserve">: </w:t>
      </w:r>
      <w:r w:rsidR="006D7BC7">
        <w:rPr>
          <w:rFonts w:ascii="Times New Roman" w:hAnsi="Times New Roman" w:cs="Times New Roman"/>
        </w:rPr>
        <w:t>CUDA</w:t>
      </w:r>
      <w:r w:rsidR="00F163FD">
        <w:rPr>
          <w:rFonts w:ascii="Times New Roman" w:hAnsi="Times New Roman" w:cs="Times New Roman"/>
        </w:rPr>
        <w:t xml:space="preserve"> Threads</w:t>
      </w:r>
    </w:p>
    <w:p w14:paraId="37CEB818" w14:textId="77777777" w:rsidR="006E2111" w:rsidRDefault="006E2111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</w:p>
    <w:p w14:paraId="2F74530F" w14:textId="1B2AF5EA" w:rsidR="00597A72" w:rsidRPr="006E2111" w:rsidRDefault="00597A72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  <w:r w:rsidRPr="006E2111">
        <w:rPr>
          <w:rFonts w:ascii="Times New Roman" w:hAnsi="Times New Roman" w:cs="Times New Roman"/>
        </w:rPr>
        <w:t xml:space="preserve">Name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="00C36BE6">
        <w:rPr>
          <w:rFonts w:ascii="Times New Roman" w:hAnsi="Times New Roman"/>
        </w:rPr>
        <w:t>Waris</w:t>
      </w:r>
      <w:r w:rsidR="00C36BE6">
        <w:rPr>
          <w:rFonts w:ascii="Times New Roman" w:hAnsi="Times New Roman"/>
        </w:rPr>
        <w:tab/>
        <w:t>Damkham</w:t>
      </w:r>
      <w:r w:rsidRPr="006E2111">
        <w:rPr>
          <w:rFonts w:ascii="Times New Roman" w:hAnsi="Times New Roman" w:cs="Times New Roman"/>
        </w:rPr>
        <w:tab/>
        <w:t xml:space="preserve">ID: </w:t>
      </w:r>
      <w:r w:rsidRPr="006E2111">
        <w:rPr>
          <w:rFonts w:ascii="Times New Roman" w:hAnsi="Times New Roman" w:cs="Times New Roman"/>
        </w:rPr>
        <w:tab/>
      </w:r>
      <w:r w:rsidRPr="006E2111">
        <w:rPr>
          <w:rFonts w:ascii="Times New Roman" w:hAnsi="Times New Roman" w:cs="Times New Roman"/>
        </w:rPr>
        <w:tab/>
      </w:r>
      <w:r w:rsidR="00AB5BA4">
        <w:rPr>
          <w:rFonts w:ascii="Times New Roman" w:hAnsi="Times New Roman" w:cs="Times New Roman"/>
        </w:rPr>
        <w:t>63880</w:t>
      </w:r>
      <w:r w:rsidR="00C36BE6">
        <w:rPr>
          <w:rFonts w:ascii="Times New Roman" w:hAnsi="Times New Roman" w:cs="Times New Roman"/>
        </w:rPr>
        <w:t>14</w:t>
      </w:r>
      <w:r w:rsidRPr="006E2111">
        <w:rPr>
          <w:rFonts w:ascii="Times New Roman" w:hAnsi="Times New Roman" w:cs="Times New Roman"/>
        </w:rPr>
        <w:tab/>
        <w:t xml:space="preserve">Sec: </w:t>
      </w:r>
      <w:r w:rsidRPr="006E2111">
        <w:rPr>
          <w:rFonts w:ascii="Times New Roman" w:hAnsi="Times New Roman" w:cs="Times New Roman"/>
        </w:rPr>
        <w:tab/>
      </w:r>
      <w:r w:rsidR="00C36BE6">
        <w:rPr>
          <w:rFonts w:ascii="Times New Roman" w:hAnsi="Times New Roman" w:cs="Times New Roman"/>
        </w:rPr>
        <w:t>1</w:t>
      </w:r>
      <w:r w:rsidRPr="006E2111">
        <w:rPr>
          <w:rFonts w:ascii="Times New Roman" w:hAnsi="Times New Roman" w:cs="Times New Roman"/>
        </w:rPr>
        <w:tab/>
      </w:r>
    </w:p>
    <w:p w14:paraId="1D649ECE" w14:textId="65F1D8AD" w:rsidR="009D57CB" w:rsidRPr="006E2111" w:rsidRDefault="009D57CB" w:rsidP="009D57CB">
      <w:pPr>
        <w:jc w:val="both"/>
        <w:rPr>
          <w:rFonts w:ascii="Times New Roman" w:hAnsi="Times New Roman" w:cs="Times New Roman"/>
          <w:color w:val="FF0000"/>
        </w:rPr>
      </w:pPr>
      <w:r>
        <w:rPr>
          <w:rFonts w:ascii="Times New Roman" w:hAnsi="Times New Roman" w:cs="Times New Roman"/>
          <w:color w:val="FF0000"/>
        </w:rPr>
        <w:t>Save</w:t>
      </w:r>
      <w:r w:rsidRPr="006E2111">
        <w:rPr>
          <w:rFonts w:ascii="Times New Roman" w:hAnsi="Times New Roman" w:cs="Times New Roman"/>
          <w:color w:val="FF0000"/>
        </w:rPr>
        <w:t xml:space="preserve"> </w:t>
      </w:r>
      <w:r>
        <w:rPr>
          <w:rFonts w:ascii="Times New Roman" w:hAnsi="Times New Roman" w:cs="Times New Roman"/>
          <w:color w:val="FF0000"/>
        </w:rPr>
        <w:t xml:space="preserve">your </w:t>
      </w:r>
      <w:r w:rsidRPr="006E2111">
        <w:rPr>
          <w:rFonts w:ascii="Times New Roman" w:hAnsi="Times New Roman" w:cs="Times New Roman"/>
          <w:color w:val="FF0000"/>
        </w:rPr>
        <w:t xml:space="preserve">file to </w:t>
      </w:r>
      <w:r>
        <w:rPr>
          <w:rFonts w:ascii="Times New Roman" w:hAnsi="Times New Roman" w:cs="Times New Roman"/>
          <w:color w:val="FF0000"/>
        </w:rPr>
        <w:t>“</w:t>
      </w:r>
      <w:r w:rsidRPr="006E2111">
        <w:rPr>
          <w:rFonts w:ascii="Times New Roman" w:hAnsi="Times New Roman" w:cs="Times New Roman"/>
          <w:color w:val="FF0000"/>
        </w:rPr>
        <w:t>lab</w:t>
      </w:r>
      <w:r w:rsidR="0072210A">
        <w:rPr>
          <w:rFonts w:ascii="Times New Roman" w:hAnsi="Times New Roman" w:cs="Times New Roman"/>
          <w:color w:val="FF0000"/>
        </w:rPr>
        <w:t>10</w:t>
      </w:r>
      <w:r w:rsidRPr="006E2111">
        <w:rPr>
          <w:rFonts w:ascii="Times New Roman" w:hAnsi="Times New Roman" w:cs="Times New Roman"/>
          <w:color w:val="FF0000"/>
        </w:rPr>
        <w:t>_</w:t>
      </w:r>
      <w:r>
        <w:rPr>
          <w:rFonts w:ascii="Times New Roman" w:hAnsi="Times New Roman" w:cs="Times New Roman"/>
          <w:color w:val="FF0000"/>
        </w:rPr>
        <w:t>6</w:t>
      </w:r>
      <w:r w:rsidR="00076A2D">
        <w:rPr>
          <w:rFonts w:ascii="Times New Roman" w:hAnsi="Times New Roman" w:cs="Times New Roman"/>
          <w:color w:val="FF0000"/>
        </w:rPr>
        <w:t>3</w:t>
      </w:r>
      <w:r w:rsidRPr="006E2111">
        <w:rPr>
          <w:rFonts w:ascii="Times New Roman" w:hAnsi="Times New Roman" w:cs="Times New Roman"/>
          <w:color w:val="FF0000"/>
        </w:rPr>
        <w:t>xxxxxx.pdf</w:t>
      </w:r>
      <w:r>
        <w:rPr>
          <w:rFonts w:ascii="Times New Roman" w:hAnsi="Times New Roman" w:cs="Times New Roman"/>
          <w:color w:val="FF0000"/>
        </w:rPr>
        <w:t>” and upload it to MyCourses website.</w:t>
      </w:r>
    </w:p>
    <w:p w14:paraId="0B49BFB9" w14:textId="77777777" w:rsidR="00833FAE" w:rsidRPr="006E2111" w:rsidRDefault="00833FAE" w:rsidP="00597A72">
      <w:pPr>
        <w:jc w:val="both"/>
        <w:rPr>
          <w:rFonts w:ascii="Times New Roman" w:hAnsi="Times New Roman" w:cs="Times New Roman"/>
          <w:b/>
          <w:bCs/>
        </w:rPr>
      </w:pPr>
    </w:p>
    <w:p w14:paraId="758E7D3F" w14:textId="424AF44D" w:rsidR="00597A72" w:rsidRDefault="007C231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1</w:t>
      </w:r>
      <w:r w:rsidR="00597A72" w:rsidRPr="006E2111">
        <w:rPr>
          <w:rFonts w:ascii="Times New Roman" w:hAnsi="Times New Roman" w:cs="Times New Roman"/>
          <w:b/>
          <w:bCs/>
        </w:rPr>
        <w:t>.</w:t>
      </w:r>
      <w:r w:rsidR="00597A72" w:rsidRPr="006E2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utput</w:t>
      </w:r>
      <w:r w:rsidR="006D7BC7">
        <w:rPr>
          <w:rFonts w:ascii="Times New Roman" w:hAnsi="Times New Roman" w:cs="Times New Roman"/>
        </w:rPr>
        <w:t xml:space="preserve"> from “vecAdd</w:t>
      </w:r>
      <w:r w:rsidR="00F163FD">
        <w:rPr>
          <w:rFonts w:ascii="Times New Roman" w:hAnsi="Times New Roman" w:cs="Times New Roman"/>
        </w:rPr>
        <w:t>4</w:t>
      </w:r>
      <w:r w:rsidR="006D7BC7">
        <w:rPr>
          <w:rFonts w:ascii="Times New Roman" w:hAnsi="Times New Roman" w:cs="Times New Roman"/>
        </w:rPr>
        <w:t>.cu”</w:t>
      </w:r>
      <w:r w:rsidR="00F163FD">
        <w:rPr>
          <w:rFonts w:ascii="Times New Roman" w:hAnsi="Times New Roman" w:cs="Times New Roman"/>
        </w:rPr>
        <w:t xml:space="preserve">. </w:t>
      </w:r>
      <w:r w:rsidR="0045095B">
        <w:rPr>
          <w:rFonts w:ascii="Times New Roman" w:hAnsi="Times New Roman" w:cs="Angsana New"/>
        </w:rPr>
        <w:t>Also, p</w:t>
      </w:r>
      <w:r w:rsidR="00F163FD">
        <w:rPr>
          <w:rFonts w:ascii="Times New Roman" w:hAnsi="Times New Roman" w:cs="Times New Roman"/>
        </w:rPr>
        <w:t>ick n and T</w:t>
      </w:r>
    </w:p>
    <w:p w14:paraId="1D98F470" w14:textId="2372CD90" w:rsidR="00F163FD" w:rsidRDefault="00F163FD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 =</w:t>
      </w:r>
      <w:r w:rsidR="00AB5BA4">
        <w:rPr>
          <w:rFonts w:ascii="Times New Roman" w:hAnsi="Times New Roman" w:cs="Times New Roman"/>
        </w:rPr>
        <w:t xml:space="preserve"> 1024</w:t>
      </w:r>
    </w:p>
    <w:p w14:paraId="4B4E4C53" w14:textId="029C86AA" w:rsidR="00F163FD" w:rsidRDefault="00F163FD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 =</w:t>
      </w:r>
      <w:r w:rsidR="00AB5BA4">
        <w:rPr>
          <w:rFonts w:ascii="Times New Roman" w:hAnsi="Times New Roman" w:cs="Times New Roman"/>
        </w:rPr>
        <w:t xml:space="preserve"> 240</w:t>
      </w:r>
    </w:p>
    <w:p w14:paraId="158FCC27" w14:textId="466DD1C5" w:rsidR="007C2317" w:rsidRPr="006E2111" w:rsidRDefault="007C231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utput:</w:t>
      </w:r>
    </w:p>
    <w:p w14:paraId="48F5724B" w14:textId="56411C0B" w:rsidR="00AB5BA4" w:rsidRPr="00C36BE6" w:rsidRDefault="00C36BE6" w:rsidP="00597A72">
      <w:pPr>
        <w:jc w:val="both"/>
        <w:rPr>
          <w:rFonts w:ascii="Times New Roman" w:hAnsi="Times New Roman" w:hint="cs"/>
        </w:rPr>
      </w:pPr>
      <w:r w:rsidRPr="00C36BE6">
        <w:rPr>
          <w:rFonts w:ascii="Times New Roman" w:hAnsi="Times New Roman"/>
        </w:rPr>
        <w:drawing>
          <wp:inline distT="0" distB="0" distL="0" distR="0" wp14:anchorId="19ABFEA5" wp14:editId="6B2DC73B">
            <wp:extent cx="5943600" cy="65786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B9884" w14:textId="6042195B" w:rsidR="007C2317" w:rsidRDefault="007C231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Q2</w:t>
      </w:r>
      <w:r w:rsidR="00597A72" w:rsidRPr="006E2111">
        <w:rPr>
          <w:rFonts w:ascii="Times New Roman" w:hAnsi="Times New Roman" w:cs="Times New Roman"/>
          <w:b/>
          <w:bCs/>
        </w:rPr>
        <w:t>.</w:t>
      </w:r>
      <w:r>
        <w:rPr>
          <w:rFonts w:ascii="Times New Roman" w:hAnsi="Times New Roman" w:cs="Times New Roman"/>
        </w:rPr>
        <w:t xml:space="preserve"> Source code for </w:t>
      </w:r>
      <w:r w:rsidR="0045095B">
        <w:rPr>
          <w:rFonts w:ascii="Times New Roman" w:hAnsi="Times New Roman" w:cs="Times New Roman"/>
        </w:rPr>
        <w:t>filling the array and</w:t>
      </w:r>
      <w:r>
        <w:rPr>
          <w:rFonts w:ascii="Times New Roman" w:hAnsi="Times New Roman" w:cs="Times New Roman"/>
        </w:rPr>
        <w:t xml:space="preserve"> its output.</w:t>
      </w:r>
    </w:p>
    <w:p w14:paraId="30C9948D" w14:textId="23E34105" w:rsidR="007C2317" w:rsidRPr="007C2317" w:rsidRDefault="007C231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code:</w:t>
      </w:r>
    </w:p>
    <w:p w14:paraId="4342E04E" w14:textId="4D06836E" w:rsidR="007C2317" w:rsidRDefault="00EA5386" w:rsidP="00597A72">
      <w:pPr>
        <w:jc w:val="both"/>
        <w:rPr>
          <w:rFonts w:ascii="Times New Roman" w:hAnsi="Times New Roman" w:cs="Times New Roman"/>
        </w:rPr>
      </w:pPr>
      <w:r w:rsidRPr="00EA5386">
        <w:rPr>
          <w:rFonts w:ascii="Times New Roman" w:hAnsi="Times New Roman" w:cs="Times New Roman"/>
        </w:rPr>
        <w:drawing>
          <wp:inline distT="0" distB="0" distL="0" distR="0" wp14:anchorId="428923C4" wp14:editId="314FE377">
            <wp:extent cx="2840109" cy="389390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60894" cy="3922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CE41D" w14:textId="77777777" w:rsidR="00EA5386" w:rsidRDefault="00EA5386" w:rsidP="00597A72">
      <w:pPr>
        <w:jc w:val="both"/>
        <w:rPr>
          <w:rFonts w:ascii="Times New Roman" w:hAnsi="Times New Roman" w:cs="Times New Roman"/>
        </w:rPr>
      </w:pPr>
    </w:p>
    <w:p w14:paraId="652ADFBA" w14:textId="43312C5C" w:rsidR="007C2317" w:rsidRDefault="007C231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</w:p>
    <w:p w14:paraId="4468F28E" w14:textId="62CDDB99" w:rsidR="00AB5BA4" w:rsidRDefault="00C36BE6" w:rsidP="00597A72">
      <w:pPr>
        <w:jc w:val="both"/>
        <w:rPr>
          <w:rFonts w:ascii="Times New Roman" w:hAnsi="Times New Roman" w:cs="Times New Roman"/>
        </w:rPr>
      </w:pPr>
      <w:r w:rsidRPr="00C36BE6">
        <w:rPr>
          <w:rFonts w:ascii="Times New Roman" w:hAnsi="Times New Roman" w:cs="Times New Roman"/>
        </w:rPr>
        <w:drawing>
          <wp:inline distT="0" distB="0" distL="0" distR="0" wp14:anchorId="6F6B5178" wp14:editId="5FE4AD01">
            <wp:extent cx="5943600" cy="21266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6E6D6D" w14:textId="116179F6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63909739" w14:textId="3D066323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3916121A" w14:textId="1EC147DD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77EEA9A5" w14:textId="19EF2045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05B5BE54" w14:textId="28534607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1DB24626" w14:textId="5B39DDD8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56009098" w14:textId="6EB7EAFC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20BEC899" w14:textId="52226395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0C532858" w14:textId="6D3F69F2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34D048AC" w14:textId="3580CDB8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2960E084" w14:textId="0491E52C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6C118BD1" w14:textId="782DD206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10DF2F30" w14:textId="5D21F36B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7A842570" w14:textId="3A9D2429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39811715" w14:textId="285F4078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69390C24" w14:textId="4C93A508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572F0995" w14:textId="428F85A0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17062591" w14:textId="61DBE85E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4C6E3CEF" w14:textId="3C246E0C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5C9E984D" w14:textId="60D61835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4A6E559A" w14:textId="77777777" w:rsidR="00C36BE6" w:rsidRDefault="00C36BE6" w:rsidP="00597A72">
      <w:pPr>
        <w:jc w:val="both"/>
        <w:rPr>
          <w:rFonts w:ascii="Times New Roman" w:hAnsi="Times New Roman" w:cs="Times New Roman"/>
        </w:rPr>
      </w:pPr>
    </w:p>
    <w:p w14:paraId="23FFF6ED" w14:textId="2E60B6DE" w:rsidR="006D7BC7" w:rsidRPr="008E5A56" w:rsidRDefault="007C2317" w:rsidP="006D7BC7">
      <w:pPr>
        <w:jc w:val="both"/>
        <w:rPr>
          <w:rFonts w:ascii="Times New Roman" w:hAnsi="Times New Roman"/>
        </w:rPr>
      </w:pPr>
      <w:r>
        <w:rPr>
          <w:rFonts w:ascii="Times New Roman" w:hAnsi="Times New Roman" w:cs="Times New Roman"/>
          <w:b/>
          <w:bCs/>
        </w:rPr>
        <w:lastRenderedPageBreak/>
        <w:t>Q3</w:t>
      </w:r>
      <w:r w:rsidR="006D7BC7" w:rsidRPr="006E2111">
        <w:rPr>
          <w:rFonts w:ascii="Times New Roman" w:hAnsi="Times New Roman" w:cs="Times New Roman"/>
          <w:b/>
          <w:bCs/>
        </w:rPr>
        <w:t>.</w:t>
      </w:r>
      <w:r w:rsidR="006D7BC7" w:rsidRPr="006E2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Output</w:t>
      </w:r>
      <w:r w:rsidR="006D7BC7">
        <w:rPr>
          <w:rFonts w:ascii="Times New Roman" w:hAnsi="Times New Roman" w:cs="Times New Roman"/>
        </w:rPr>
        <w:t xml:space="preserve"> from “</w:t>
      </w:r>
      <w:r w:rsidR="0045095B">
        <w:rPr>
          <w:rFonts w:ascii="Times New Roman" w:hAnsi="Times New Roman" w:cs="Times New Roman"/>
        </w:rPr>
        <w:t>matmul2</w:t>
      </w:r>
      <w:r w:rsidR="006D7BC7">
        <w:rPr>
          <w:rFonts w:ascii="Times New Roman" w:hAnsi="Times New Roman" w:cs="Times New Roman"/>
        </w:rPr>
        <w:t>.cu”</w:t>
      </w:r>
    </w:p>
    <w:p w14:paraId="7F5F53D5" w14:textId="555152BE" w:rsidR="00866ED5" w:rsidRDefault="00C36BE6" w:rsidP="00597A72">
      <w:pPr>
        <w:jc w:val="both"/>
        <w:rPr>
          <w:rFonts w:ascii="Times New Roman" w:hAnsi="Times New Roman" w:cs="Times New Roman"/>
        </w:rPr>
      </w:pPr>
      <w:r w:rsidRPr="00C36BE6">
        <w:rPr>
          <w:rFonts w:ascii="Times New Roman" w:hAnsi="Times New Roman" w:cs="Times New Roman"/>
        </w:rPr>
        <w:drawing>
          <wp:inline distT="0" distB="0" distL="0" distR="0" wp14:anchorId="2BE02196" wp14:editId="019DCA60">
            <wp:extent cx="5943600" cy="741553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5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9A9576" w14:textId="77777777" w:rsidR="00AB5BA4" w:rsidRDefault="00AB5BA4" w:rsidP="00597A72">
      <w:pPr>
        <w:jc w:val="both"/>
        <w:rPr>
          <w:rFonts w:ascii="Times New Roman" w:hAnsi="Times New Roman" w:cs="Times New Roman"/>
        </w:rPr>
      </w:pPr>
    </w:p>
    <w:p w14:paraId="53FA6236" w14:textId="0F30B4F4" w:rsidR="0045095B" w:rsidRPr="006E2111" w:rsidRDefault="007C2317" w:rsidP="004509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lastRenderedPageBreak/>
        <w:t>Q4</w:t>
      </w:r>
      <w:r w:rsidR="0045095B" w:rsidRPr="006E2111">
        <w:rPr>
          <w:rFonts w:ascii="Times New Roman" w:hAnsi="Times New Roman" w:cs="Times New Roman"/>
          <w:b/>
          <w:bCs/>
        </w:rPr>
        <w:t>.</w:t>
      </w:r>
      <w:r w:rsidR="0045095B" w:rsidRPr="006E211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Source code and output</w:t>
      </w:r>
      <w:r w:rsidR="0045095B">
        <w:rPr>
          <w:rFonts w:ascii="Times New Roman" w:hAnsi="Times New Roman" w:cs="Times New Roman"/>
        </w:rPr>
        <w:t xml:space="preserve"> from “matmul3.cu”</w:t>
      </w:r>
    </w:p>
    <w:p w14:paraId="09A6BB7E" w14:textId="6E3D683A" w:rsidR="007C2317" w:rsidRDefault="007C2317" w:rsidP="007C23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ource code:</w:t>
      </w:r>
    </w:p>
    <w:p w14:paraId="584EC9C8" w14:textId="39657C6F" w:rsidR="007C2317" w:rsidRDefault="007B2FC9" w:rsidP="007C2317">
      <w:pPr>
        <w:jc w:val="both"/>
        <w:rPr>
          <w:rFonts w:ascii="Times New Roman" w:hAnsi="Times New Roman" w:cs="Times New Roman"/>
        </w:rPr>
      </w:pPr>
      <w:r w:rsidRPr="007B2FC9">
        <w:rPr>
          <w:rFonts w:ascii="Times New Roman" w:hAnsi="Times New Roman" w:cs="Times New Roman"/>
        </w:rPr>
        <w:drawing>
          <wp:inline distT="0" distB="0" distL="0" distR="0" wp14:anchorId="75489834" wp14:editId="6A5AD335">
            <wp:extent cx="5943600" cy="75634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6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FDAF1" w14:textId="5B3BF740" w:rsidR="007C2317" w:rsidRDefault="007C2317" w:rsidP="007C2317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Output:</w:t>
      </w:r>
      <w:r w:rsidR="00AB5BA4" w:rsidRPr="00AB5BA4">
        <w:rPr>
          <w:noProof/>
        </w:rPr>
        <w:t xml:space="preserve"> </w:t>
      </w:r>
      <w:r w:rsidR="00EA5386" w:rsidRPr="00EA5386">
        <w:rPr>
          <w:noProof/>
        </w:rPr>
        <w:drawing>
          <wp:inline distT="0" distB="0" distL="0" distR="0" wp14:anchorId="268929B1" wp14:editId="2956829D">
            <wp:extent cx="5943600" cy="21659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9D2CA" w14:textId="28D86C25" w:rsidR="0045095B" w:rsidRDefault="0045095B" w:rsidP="00597A72">
      <w:pPr>
        <w:jc w:val="both"/>
        <w:rPr>
          <w:rFonts w:ascii="Times New Roman" w:hAnsi="Times New Roman" w:cs="Times New Roman"/>
        </w:rPr>
      </w:pPr>
    </w:p>
    <w:p w14:paraId="11B99C57" w14:textId="77777777" w:rsidR="0045095B" w:rsidRDefault="0045095B" w:rsidP="00597A72">
      <w:pPr>
        <w:jc w:val="both"/>
        <w:rPr>
          <w:rFonts w:ascii="Times New Roman" w:hAnsi="Times New Roman" w:cs="Times New Roman"/>
        </w:rPr>
      </w:pPr>
    </w:p>
    <w:p w14:paraId="11E0C7AF" w14:textId="7759520C" w:rsidR="005E78D6" w:rsidRDefault="005E78D6" w:rsidP="00597A72">
      <w:pPr>
        <w:jc w:val="both"/>
        <w:rPr>
          <w:rFonts w:ascii="Times New Roman" w:hAnsi="Times New Roman" w:cs="Times New Roman"/>
        </w:rPr>
      </w:pPr>
    </w:p>
    <w:p w14:paraId="38AD8F85" w14:textId="7567B037" w:rsidR="005E78D6" w:rsidRDefault="005E78D6" w:rsidP="00597A72">
      <w:pPr>
        <w:jc w:val="both"/>
        <w:rPr>
          <w:rFonts w:ascii="Times New Roman" w:hAnsi="Times New Roman" w:cs="Times New Roman"/>
        </w:rPr>
      </w:pPr>
    </w:p>
    <w:sectPr w:rsidR="005E78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3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zY3NzM0MTE0NzZT0lEKTi0uzszPAykwrQUACMWTSywAAAA="/>
  </w:docVars>
  <w:rsids>
    <w:rsidRoot w:val="00597A72"/>
    <w:rsid w:val="00076A2D"/>
    <w:rsid w:val="001516F4"/>
    <w:rsid w:val="0039290C"/>
    <w:rsid w:val="003D05E7"/>
    <w:rsid w:val="003D6A84"/>
    <w:rsid w:val="0042351D"/>
    <w:rsid w:val="0045095B"/>
    <w:rsid w:val="00597A72"/>
    <w:rsid w:val="005E78D6"/>
    <w:rsid w:val="00670983"/>
    <w:rsid w:val="006D7BC7"/>
    <w:rsid w:val="006E2111"/>
    <w:rsid w:val="006F0C2F"/>
    <w:rsid w:val="0072210A"/>
    <w:rsid w:val="007B2FC9"/>
    <w:rsid w:val="007C2317"/>
    <w:rsid w:val="00833FAE"/>
    <w:rsid w:val="00866ED5"/>
    <w:rsid w:val="008E5A56"/>
    <w:rsid w:val="009D57CB"/>
    <w:rsid w:val="00AB5BA4"/>
    <w:rsid w:val="00C36BE6"/>
    <w:rsid w:val="00C85DB1"/>
    <w:rsid w:val="00CD3682"/>
    <w:rsid w:val="00D238A1"/>
    <w:rsid w:val="00E31D6B"/>
    <w:rsid w:val="00EA5386"/>
    <w:rsid w:val="00F0682E"/>
    <w:rsid w:val="00F1106F"/>
    <w:rsid w:val="00F163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F284"/>
  <w15:chartTrackingRefBased/>
  <w15:docId w15:val="{7B1AC82A-5EFC-4FD6-9B4C-047B7EC6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8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238A1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5</Pages>
  <Words>63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IS DAMKHAM</dc:creator>
  <cp:keywords/>
  <dc:description/>
  <cp:lastModifiedBy>WARIS DAMKHAM</cp:lastModifiedBy>
  <cp:revision>5</cp:revision>
  <dcterms:created xsi:type="dcterms:W3CDTF">2022-10-26T20:11:00Z</dcterms:created>
  <dcterms:modified xsi:type="dcterms:W3CDTF">2022-10-26T20:31:00Z</dcterms:modified>
</cp:coreProperties>
</file>